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2" w:type="dxa"/>
        <w:tblInd w:w="-431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831"/>
        <w:gridCol w:w="572"/>
        <w:gridCol w:w="2903"/>
        <w:gridCol w:w="3476"/>
      </w:tblGrid>
      <w:tr w:rsidR="00CA7A60" w:rsidRPr="00227498" w14:paraId="53CE93CF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6B06F3E7" w14:textId="4C0C41DC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Module Name</w:t>
            </w:r>
          </w:p>
        </w:tc>
        <w:tc>
          <w:tcPr>
            <w:tcW w:w="6379" w:type="dxa"/>
            <w:gridSpan w:val="2"/>
          </w:tcPr>
          <w:p w14:paraId="04C7DF0E" w14:textId="2DDB3F10" w:rsidR="00CA7A60" w:rsidRPr="00653AE5" w:rsidRDefault="00CA7A60" w:rsidP="00CA7A60">
            <w:pPr>
              <w:rPr>
                <w:rFonts w:ascii="Raleway" w:hAnsi="Raleway"/>
                <w:b/>
                <w:bCs/>
              </w:rPr>
            </w:pPr>
            <w:r w:rsidRPr="00653AE5">
              <w:rPr>
                <w:rFonts w:ascii="Raleway" w:hAnsi="Raleway"/>
                <w:b/>
                <w:bCs/>
              </w:rPr>
              <w:t xml:space="preserve">Data Analytics Major Project </w:t>
            </w:r>
          </w:p>
        </w:tc>
      </w:tr>
      <w:tr w:rsidR="00227498" w:rsidRPr="00227498" w14:paraId="6FCD9EDD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4353DC35" w14:textId="313F4113" w:rsidR="00227498" w:rsidRPr="00227498" w:rsidRDefault="00227498" w:rsidP="00227498">
            <w:pPr>
              <w:rPr>
                <w:rFonts w:ascii="Raleway" w:hAnsi="Raleway"/>
                <w:b/>
                <w:bCs/>
              </w:rPr>
            </w:pPr>
            <w:r>
              <w:rPr>
                <w:rFonts w:ascii="Raleway" w:hAnsi="Raleway"/>
                <w:b/>
                <w:bCs/>
              </w:rPr>
              <w:t>Assessment</w:t>
            </w:r>
          </w:p>
        </w:tc>
        <w:tc>
          <w:tcPr>
            <w:tcW w:w="6379" w:type="dxa"/>
            <w:gridSpan w:val="2"/>
          </w:tcPr>
          <w:p w14:paraId="0333A856" w14:textId="607DBBE3" w:rsidR="00227498" w:rsidRPr="00653AE5" w:rsidRDefault="005E6FFE" w:rsidP="00CA7A60">
            <w:pPr>
              <w:rPr>
                <w:rFonts w:ascii="Raleway" w:hAnsi="Raleway"/>
                <w:b/>
                <w:bCs/>
              </w:rPr>
            </w:pPr>
            <w:r w:rsidRPr="00653AE5">
              <w:rPr>
                <w:rFonts w:ascii="Raleway" w:hAnsi="Raleway"/>
                <w:b/>
                <w:bCs/>
              </w:rPr>
              <w:t>Assessment Element</w:t>
            </w:r>
            <w:r w:rsidR="00227498" w:rsidRPr="00653AE5">
              <w:rPr>
                <w:rFonts w:ascii="Raleway" w:hAnsi="Raleway"/>
                <w:b/>
                <w:bCs/>
              </w:rPr>
              <w:t xml:space="preserve"> – 010 - Project Proposal</w:t>
            </w:r>
          </w:p>
        </w:tc>
      </w:tr>
      <w:tr w:rsidR="00CA7A60" w:rsidRPr="00227498" w14:paraId="28494E29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37096091" w14:textId="099A832B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Module Code</w:t>
            </w:r>
          </w:p>
        </w:tc>
        <w:tc>
          <w:tcPr>
            <w:tcW w:w="6379" w:type="dxa"/>
            <w:gridSpan w:val="2"/>
          </w:tcPr>
          <w:p w14:paraId="7DCA6886" w14:textId="56B3D7A6" w:rsidR="00CA7A60" w:rsidRPr="00653AE5" w:rsidRDefault="00CA7A60" w:rsidP="00CA7A60">
            <w:pPr>
              <w:rPr>
                <w:rFonts w:ascii="Raleway" w:hAnsi="Raleway"/>
                <w:b/>
                <w:bCs/>
              </w:rPr>
            </w:pPr>
            <w:r w:rsidRPr="00653AE5">
              <w:rPr>
                <w:rFonts w:ascii="Raleway" w:hAnsi="Raleway"/>
                <w:b/>
                <w:bCs/>
              </w:rPr>
              <w:t>MOD007894</w:t>
            </w:r>
          </w:p>
        </w:tc>
      </w:tr>
      <w:tr w:rsidR="00CA7A60" w:rsidRPr="00227498" w14:paraId="4C213F29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1F48417B" w14:textId="3E752450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Student ID</w:t>
            </w:r>
          </w:p>
        </w:tc>
        <w:tc>
          <w:tcPr>
            <w:tcW w:w="6379" w:type="dxa"/>
            <w:gridSpan w:val="2"/>
          </w:tcPr>
          <w:p w14:paraId="3204C335" w14:textId="77777777" w:rsidR="00CA7A60" w:rsidRPr="00227498" w:rsidRDefault="00CA7A60" w:rsidP="00CA7A60">
            <w:pPr>
              <w:rPr>
                <w:rFonts w:ascii="Raleway" w:hAnsi="Raleway"/>
              </w:rPr>
            </w:pPr>
          </w:p>
        </w:tc>
      </w:tr>
      <w:tr w:rsidR="00CA7A60" w:rsidRPr="00227498" w14:paraId="5F94DBCB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3280EA6D" w14:textId="15DB8FBF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Full Name</w:t>
            </w:r>
          </w:p>
        </w:tc>
        <w:tc>
          <w:tcPr>
            <w:tcW w:w="6379" w:type="dxa"/>
            <w:gridSpan w:val="2"/>
          </w:tcPr>
          <w:p w14:paraId="16AE2BF8" w14:textId="77777777" w:rsidR="00CA7A60" w:rsidRPr="00227498" w:rsidRDefault="00CA7A60" w:rsidP="00CA7A60">
            <w:pPr>
              <w:rPr>
                <w:rFonts w:ascii="Raleway" w:hAnsi="Raleway"/>
              </w:rPr>
            </w:pPr>
          </w:p>
        </w:tc>
      </w:tr>
      <w:tr w:rsidR="00CA7A60" w:rsidRPr="00227498" w14:paraId="6DBBC1BE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1147A423" w14:textId="7C260D7D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Placement Provider</w:t>
            </w:r>
          </w:p>
        </w:tc>
        <w:tc>
          <w:tcPr>
            <w:tcW w:w="6379" w:type="dxa"/>
            <w:gridSpan w:val="2"/>
          </w:tcPr>
          <w:p w14:paraId="047092C8" w14:textId="77777777" w:rsidR="00CA7A60" w:rsidRPr="00227498" w:rsidRDefault="00CA7A60" w:rsidP="00CA7A60">
            <w:pPr>
              <w:rPr>
                <w:rFonts w:ascii="Raleway" w:hAnsi="Raleway"/>
              </w:rPr>
            </w:pPr>
          </w:p>
        </w:tc>
      </w:tr>
      <w:tr w:rsidR="00CA7A60" w:rsidRPr="00227498" w14:paraId="14375D2F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565FC990" w14:textId="1C444922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Placement Supervisor</w:t>
            </w:r>
          </w:p>
        </w:tc>
        <w:tc>
          <w:tcPr>
            <w:tcW w:w="6379" w:type="dxa"/>
            <w:gridSpan w:val="2"/>
          </w:tcPr>
          <w:p w14:paraId="33C47E8B" w14:textId="77777777" w:rsidR="00CA7A60" w:rsidRPr="00227498" w:rsidRDefault="00CA7A60" w:rsidP="00CA7A60">
            <w:pPr>
              <w:rPr>
                <w:rFonts w:ascii="Raleway" w:hAnsi="Raleway"/>
              </w:rPr>
            </w:pPr>
          </w:p>
        </w:tc>
      </w:tr>
      <w:tr w:rsidR="00CA7A60" w:rsidRPr="00227498" w14:paraId="53270EAE" w14:textId="77777777" w:rsidTr="00653AE5">
        <w:trPr>
          <w:trHeight w:val="397"/>
        </w:trPr>
        <w:tc>
          <w:tcPr>
            <w:tcW w:w="3403" w:type="dxa"/>
            <w:gridSpan w:val="2"/>
            <w:shd w:val="clear" w:color="auto" w:fill="BFBFBF" w:themeFill="background1" w:themeFillShade="BF"/>
            <w:vAlign w:val="center"/>
          </w:tcPr>
          <w:p w14:paraId="7DEAE29F" w14:textId="2AEAFCCA" w:rsidR="00CA7A60" w:rsidRPr="00227498" w:rsidRDefault="00CA7A60" w:rsidP="00227498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Academic Supervisor</w:t>
            </w:r>
          </w:p>
        </w:tc>
        <w:tc>
          <w:tcPr>
            <w:tcW w:w="6379" w:type="dxa"/>
            <w:gridSpan w:val="2"/>
          </w:tcPr>
          <w:p w14:paraId="3704EDE4" w14:textId="77777777" w:rsidR="00CA7A60" w:rsidRPr="00227498" w:rsidRDefault="00CA7A60" w:rsidP="00CA7A60">
            <w:pPr>
              <w:rPr>
                <w:rFonts w:ascii="Raleway" w:hAnsi="Raleway"/>
              </w:rPr>
            </w:pPr>
          </w:p>
        </w:tc>
      </w:tr>
      <w:tr w:rsidR="00F23188" w:rsidRPr="00227498" w14:paraId="2F433440" w14:textId="77777777" w:rsidTr="00653AE5">
        <w:trPr>
          <w:trHeight w:val="397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4B239620" w14:textId="03E71FE5" w:rsidR="00F23188" w:rsidRPr="00227498" w:rsidRDefault="00CF7877" w:rsidP="00CA7A60">
            <w:pPr>
              <w:rPr>
                <w:rFonts w:ascii="Raleway" w:hAnsi="Raleway"/>
              </w:rPr>
            </w:pPr>
            <w:r>
              <w:rPr>
                <w:rFonts w:ascii="Raleway" w:hAnsi="Raleway"/>
                <w:b/>
                <w:bCs/>
              </w:rPr>
              <w:t>Project</w:t>
            </w:r>
            <w:r w:rsidR="00F23188" w:rsidRPr="00227498">
              <w:rPr>
                <w:rFonts w:ascii="Raleway" w:hAnsi="Raleway"/>
                <w:b/>
                <w:bCs/>
              </w:rPr>
              <w:t xml:space="preserve"> Title (15 words Max)</w:t>
            </w:r>
          </w:p>
        </w:tc>
      </w:tr>
      <w:tr w:rsidR="00F23188" w:rsidRPr="00227498" w14:paraId="54C478F7" w14:textId="77777777" w:rsidTr="00653AE5">
        <w:trPr>
          <w:trHeight w:val="397"/>
        </w:trPr>
        <w:tc>
          <w:tcPr>
            <w:tcW w:w="9782" w:type="dxa"/>
            <w:gridSpan w:val="4"/>
            <w:vAlign w:val="center"/>
          </w:tcPr>
          <w:p w14:paraId="1CF4356F" w14:textId="77777777" w:rsidR="00F23188" w:rsidRDefault="00F23188" w:rsidP="00CA7A60">
            <w:pPr>
              <w:rPr>
                <w:rFonts w:ascii="Raleway" w:hAnsi="Raleway"/>
              </w:rPr>
            </w:pPr>
          </w:p>
          <w:p w14:paraId="00EB32D3" w14:textId="77777777" w:rsidR="00BE50C3" w:rsidRDefault="00BE50C3" w:rsidP="00CA7A60">
            <w:pPr>
              <w:rPr>
                <w:rFonts w:ascii="Raleway" w:hAnsi="Raleway"/>
              </w:rPr>
            </w:pPr>
          </w:p>
          <w:p w14:paraId="790F2327" w14:textId="65AB8A72" w:rsidR="00BE50C3" w:rsidRPr="00227498" w:rsidRDefault="00BE50C3" w:rsidP="00CA7A60">
            <w:pPr>
              <w:rPr>
                <w:rFonts w:ascii="Raleway" w:hAnsi="Raleway"/>
              </w:rPr>
            </w:pPr>
          </w:p>
        </w:tc>
      </w:tr>
      <w:tr w:rsidR="00227498" w:rsidRPr="00227498" w14:paraId="7B7D78ED" w14:textId="77777777" w:rsidTr="00653AE5">
        <w:trPr>
          <w:trHeight w:val="464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49166715" w14:textId="597792E8" w:rsidR="00227498" w:rsidRPr="00227498" w:rsidRDefault="00227498" w:rsidP="00227498">
            <w:pPr>
              <w:rPr>
                <w:rFonts w:ascii="Raleway" w:hAnsi="Raleway"/>
                <w:b/>
                <w:bCs/>
              </w:rPr>
            </w:pPr>
            <w:r w:rsidRPr="00CA7A60">
              <w:rPr>
                <w:rFonts w:ascii="Raleway" w:hAnsi="Raleway"/>
                <w:b/>
                <w:bCs/>
              </w:rPr>
              <w:t>Project Summary</w:t>
            </w:r>
            <w:r w:rsidRPr="00227498">
              <w:rPr>
                <w:rFonts w:ascii="Raleway" w:hAnsi="Raleway"/>
                <w:b/>
                <w:bCs/>
              </w:rPr>
              <w:t xml:space="preserve"> (200 words)</w:t>
            </w:r>
          </w:p>
        </w:tc>
      </w:tr>
      <w:tr w:rsidR="00227498" w:rsidRPr="00227498" w14:paraId="389C673F" w14:textId="77777777" w:rsidTr="00653AE5">
        <w:tc>
          <w:tcPr>
            <w:tcW w:w="9782" w:type="dxa"/>
            <w:gridSpan w:val="4"/>
          </w:tcPr>
          <w:p w14:paraId="693F87DF" w14:textId="77777777" w:rsidR="00227498" w:rsidRPr="00227498" w:rsidRDefault="00227498" w:rsidP="00CA7A60">
            <w:pPr>
              <w:rPr>
                <w:rFonts w:ascii="Raleway" w:hAnsi="Raleway"/>
              </w:rPr>
            </w:pPr>
          </w:p>
          <w:p w14:paraId="216E4D02" w14:textId="77777777" w:rsidR="00227498" w:rsidRPr="00227498" w:rsidRDefault="00227498" w:rsidP="00CA7A60">
            <w:pPr>
              <w:rPr>
                <w:rFonts w:ascii="Raleway" w:hAnsi="Raleway"/>
              </w:rPr>
            </w:pPr>
          </w:p>
          <w:p w14:paraId="00D913B1" w14:textId="77777777" w:rsidR="00227498" w:rsidRPr="00227498" w:rsidRDefault="00227498" w:rsidP="00CA7A60">
            <w:pPr>
              <w:rPr>
                <w:rFonts w:ascii="Raleway" w:hAnsi="Raleway"/>
              </w:rPr>
            </w:pPr>
          </w:p>
          <w:p w14:paraId="66571874" w14:textId="77777777" w:rsidR="00227498" w:rsidRPr="00227498" w:rsidRDefault="00227498" w:rsidP="00CA7A60">
            <w:pPr>
              <w:rPr>
                <w:rFonts w:ascii="Raleway" w:hAnsi="Raleway"/>
              </w:rPr>
            </w:pPr>
          </w:p>
          <w:p w14:paraId="053875A6" w14:textId="75ED7042" w:rsidR="00227498" w:rsidRDefault="00227498" w:rsidP="00CA7A60">
            <w:pPr>
              <w:rPr>
                <w:rFonts w:ascii="Raleway" w:hAnsi="Raleway"/>
              </w:rPr>
            </w:pPr>
          </w:p>
          <w:p w14:paraId="30F88784" w14:textId="4973B063" w:rsidR="008135DC" w:rsidRDefault="008135DC" w:rsidP="00CA7A60">
            <w:pPr>
              <w:rPr>
                <w:rFonts w:ascii="Raleway" w:hAnsi="Raleway"/>
              </w:rPr>
            </w:pPr>
          </w:p>
          <w:p w14:paraId="7642B335" w14:textId="77777777" w:rsidR="008135DC" w:rsidRPr="00227498" w:rsidRDefault="008135DC" w:rsidP="00CA7A60">
            <w:pPr>
              <w:rPr>
                <w:rFonts w:ascii="Raleway" w:hAnsi="Raleway"/>
              </w:rPr>
            </w:pPr>
          </w:p>
          <w:p w14:paraId="1DAB9617" w14:textId="77777777" w:rsidR="00227498" w:rsidRPr="00227498" w:rsidRDefault="00227498" w:rsidP="00CA7A60">
            <w:pPr>
              <w:rPr>
                <w:rFonts w:ascii="Raleway" w:hAnsi="Raleway"/>
              </w:rPr>
            </w:pPr>
          </w:p>
          <w:p w14:paraId="3B7D1757" w14:textId="77777777" w:rsidR="00227498" w:rsidRPr="00227498" w:rsidRDefault="00227498" w:rsidP="00CA7A60">
            <w:pPr>
              <w:rPr>
                <w:rFonts w:ascii="Raleway" w:hAnsi="Raleway"/>
              </w:rPr>
            </w:pPr>
          </w:p>
          <w:p w14:paraId="043863C7" w14:textId="77777777" w:rsidR="00227498" w:rsidRPr="00227498" w:rsidRDefault="00227498" w:rsidP="00CA7A60">
            <w:pPr>
              <w:rPr>
                <w:rFonts w:ascii="Raleway" w:hAnsi="Raleway"/>
              </w:rPr>
            </w:pPr>
          </w:p>
          <w:p w14:paraId="20174AC7" w14:textId="48F543D7" w:rsidR="00227498" w:rsidRPr="00227498" w:rsidRDefault="00227498" w:rsidP="00CA7A60">
            <w:pPr>
              <w:rPr>
                <w:rFonts w:ascii="Raleway" w:hAnsi="Raleway"/>
              </w:rPr>
            </w:pPr>
          </w:p>
        </w:tc>
      </w:tr>
      <w:tr w:rsidR="00227498" w:rsidRPr="00227498" w14:paraId="053BB7E8" w14:textId="77777777" w:rsidTr="00653AE5">
        <w:trPr>
          <w:trHeight w:val="533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043BCD32" w14:textId="78675D0F" w:rsidR="00227498" w:rsidRPr="00227498" w:rsidRDefault="000710E0" w:rsidP="008135DC">
            <w:pPr>
              <w:rPr>
                <w:rFonts w:ascii="Raleway" w:hAnsi="Raleway"/>
              </w:rPr>
            </w:pPr>
            <w:r w:rsidRPr="00CA7A60">
              <w:rPr>
                <w:rFonts w:ascii="Raleway" w:hAnsi="Raleway"/>
                <w:b/>
                <w:bCs/>
              </w:rPr>
              <w:t>Project</w:t>
            </w:r>
            <w:r>
              <w:rPr>
                <w:rFonts w:ascii="Raleway" w:hAnsi="Raleway"/>
                <w:b/>
                <w:bCs/>
              </w:rPr>
              <w:t xml:space="preserve"> Aim (</w:t>
            </w:r>
            <w:r w:rsidR="008135DC">
              <w:rPr>
                <w:rFonts w:ascii="Raleway" w:hAnsi="Raleway"/>
                <w:b/>
                <w:bCs/>
              </w:rPr>
              <w:t>50 words</w:t>
            </w:r>
            <w:r>
              <w:rPr>
                <w:rFonts w:ascii="Raleway" w:hAnsi="Raleway"/>
                <w:b/>
                <w:bCs/>
              </w:rPr>
              <w:t>)</w:t>
            </w:r>
          </w:p>
        </w:tc>
      </w:tr>
      <w:tr w:rsidR="00227498" w:rsidRPr="00227498" w14:paraId="2A9724B2" w14:textId="77777777" w:rsidTr="00653AE5">
        <w:tc>
          <w:tcPr>
            <w:tcW w:w="9782" w:type="dxa"/>
            <w:gridSpan w:val="4"/>
          </w:tcPr>
          <w:p w14:paraId="5E2C396D" w14:textId="77777777" w:rsidR="00227498" w:rsidRDefault="00227498" w:rsidP="00CA7A60">
            <w:pPr>
              <w:rPr>
                <w:rFonts w:ascii="Raleway" w:hAnsi="Raleway"/>
              </w:rPr>
            </w:pPr>
          </w:p>
          <w:p w14:paraId="689641D0" w14:textId="77777777" w:rsidR="008135DC" w:rsidRDefault="008135DC" w:rsidP="00CA7A60">
            <w:pPr>
              <w:rPr>
                <w:rFonts w:ascii="Raleway" w:hAnsi="Raleway"/>
              </w:rPr>
            </w:pPr>
          </w:p>
          <w:p w14:paraId="11129576" w14:textId="77777777" w:rsidR="008135DC" w:rsidRDefault="008135DC" w:rsidP="00CA7A60">
            <w:pPr>
              <w:rPr>
                <w:rFonts w:ascii="Raleway" w:hAnsi="Raleway"/>
              </w:rPr>
            </w:pPr>
          </w:p>
          <w:p w14:paraId="40B80A9E" w14:textId="77777777" w:rsidR="008135DC" w:rsidRDefault="008135DC" w:rsidP="00CA7A60">
            <w:pPr>
              <w:rPr>
                <w:rFonts w:ascii="Raleway" w:hAnsi="Raleway"/>
              </w:rPr>
            </w:pPr>
          </w:p>
          <w:p w14:paraId="08D10023" w14:textId="77777777" w:rsidR="008135DC" w:rsidRDefault="008135DC" w:rsidP="00CA7A60">
            <w:pPr>
              <w:rPr>
                <w:rFonts w:ascii="Raleway" w:hAnsi="Raleway"/>
              </w:rPr>
            </w:pPr>
          </w:p>
          <w:p w14:paraId="55E2B959" w14:textId="77777777" w:rsidR="008135DC" w:rsidRDefault="008135DC" w:rsidP="00CA7A60">
            <w:pPr>
              <w:rPr>
                <w:rFonts w:ascii="Raleway" w:hAnsi="Raleway"/>
              </w:rPr>
            </w:pPr>
          </w:p>
          <w:p w14:paraId="41B3D249" w14:textId="54FF0153" w:rsidR="008135DC" w:rsidRPr="00227498" w:rsidRDefault="008135DC" w:rsidP="00CA7A60">
            <w:pPr>
              <w:rPr>
                <w:rFonts w:ascii="Raleway" w:hAnsi="Raleway"/>
              </w:rPr>
            </w:pPr>
          </w:p>
        </w:tc>
      </w:tr>
      <w:tr w:rsidR="00227498" w:rsidRPr="00227498" w14:paraId="19D8CD9A" w14:textId="77777777" w:rsidTr="00653AE5">
        <w:trPr>
          <w:trHeight w:val="489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3515A146" w14:textId="1EE753CB" w:rsidR="00227498" w:rsidRPr="00227498" w:rsidRDefault="008135DC" w:rsidP="00DB5495">
            <w:pPr>
              <w:rPr>
                <w:rFonts w:ascii="Raleway" w:hAnsi="Raleway"/>
              </w:rPr>
            </w:pPr>
            <w:r w:rsidRPr="00CA7A60">
              <w:rPr>
                <w:rFonts w:ascii="Raleway" w:hAnsi="Raleway"/>
                <w:b/>
                <w:bCs/>
              </w:rPr>
              <w:t>Project</w:t>
            </w:r>
            <w:r>
              <w:rPr>
                <w:rFonts w:ascii="Raleway" w:hAnsi="Raleway"/>
                <w:b/>
                <w:bCs/>
              </w:rPr>
              <w:t xml:space="preserve"> Objectives </w:t>
            </w:r>
            <w:r w:rsidR="00DB5495">
              <w:rPr>
                <w:rFonts w:ascii="Raleway" w:hAnsi="Raleway"/>
                <w:b/>
                <w:bCs/>
              </w:rPr>
              <w:t xml:space="preserve">(Outline </w:t>
            </w:r>
            <w:r w:rsidR="00DB5495" w:rsidRPr="00DB5495">
              <w:rPr>
                <w:rFonts w:ascii="Raleway" w:hAnsi="Raleway"/>
                <w:b/>
                <w:bCs/>
              </w:rPr>
              <w:t xml:space="preserve">2 to 4 </w:t>
            </w:r>
            <w:r w:rsidR="00DB5495">
              <w:rPr>
                <w:rFonts w:ascii="Raleway" w:hAnsi="Raleway"/>
                <w:b/>
                <w:bCs/>
              </w:rPr>
              <w:t>O</w:t>
            </w:r>
            <w:r w:rsidR="00DB5495" w:rsidRPr="00DB5495">
              <w:rPr>
                <w:rFonts w:ascii="Raleway" w:hAnsi="Raleway"/>
                <w:b/>
                <w:bCs/>
              </w:rPr>
              <w:t>bjectives</w:t>
            </w:r>
            <w:r w:rsidR="001D65B6">
              <w:rPr>
                <w:rFonts w:ascii="Raleway" w:hAnsi="Raleway"/>
                <w:b/>
                <w:bCs/>
              </w:rPr>
              <w:t>)</w:t>
            </w:r>
          </w:p>
        </w:tc>
      </w:tr>
      <w:tr w:rsidR="00227498" w:rsidRPr="00227498" w14:paraId="489666E7" w14:textId="77777777" w:rsidTr="00653AE5">
        <w:trPr>
          <w:trHeight w:val="3246"/>
        </w:trPr>
        <w:tc>
          <w:tcPr>
            <w:tcW w:w="9782" w:type="dxa"/>
            <w:gridSpan w:val="4"/>
          </w:tcPr>
          <w:p w14:paraId="17CA57C9" w14:textId="77777777" w:rsidR="00227498" w:rsidRPr="00227498" w:rsidRDefault="00227498" w:rsidP="00CA7A60">
            <w:pPr>
              <w:rPr>
                <w:rFonts w:ascii="Raleway" w:hAnsi="Raleway"/>
              </w:rPr>
            </w:pPr>
          </w:p>
        </w:tc>
      </w:tr>
      <w:tr w:rsidR="00227498" w:rsidRPr="00227498" w14:paraId="581A053C" w14:textId="77777777" w:rsidTr="00653AE5">
        <w:trPr>
          <w:trHeight w:val="558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2753E236" w14:textId="1868A48D" w:rsidR="00227498" w:rsidRPr="002A3C23" w:rsidRDefault="00A26885" w:rsidP="002A3C23">
            <w:pPr>
              <w:rPr>
                <w:rFonts w:ascii="Raleway" w:hAnsi="Raleway"/>
                <w:b/>
                <w:bCs/>
              </w:rPr>
            </w:pPr>
            <w:r w:rsidRPr="002A3C23">
              <w:rPr>
                <w:rFonts w:ascii="Raleway" w:hAnsi="Raleway"/>
                <w:b/>
                <w:bCs/>
              </w:rPr>
              <w:lastRenderedPageBreak/>
              <w:t>Methodology (200 words)</w:t>
            </w:r>
          </w:p>
        </w:tc>
      </w:tr>
      <w:tr w:rsidR="00DB5495" w:rsidRPr="00227498" w14:paraId="66FA06BA" w14:textId="77777777" w:rsidTr="00653AE5">
        <w:tc>
          <w:tcPr>
            <w:tcW w:w="9782" w:type="dxa"/>
            <w:gridSpan w:val="4"/>
          </w:tcPr>
          <w:p w14:paraId="654C5DB0" w14:textId="77777777" w:rsidR="00DB5495" w:rsidRDefault="00DB5495" w:rsidP="00CA7A60">
            <w:pPr>
              <w:rPr>
                <w:rFonts w:ascii="Raleway" w:hAnsi="Raleway"/>
              </w:rPr>
            </w:pPr>
          </w:p>
          <w:p w14:paraId="19DFC28D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3E0F2C79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51111366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12F6046E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4CFF2CA1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233CFD61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7583996C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5CA9520E" w14:textId="77777777" w:rsidR="002A3C23" w:rsidRDefault="002A3C23" w:rsidP="00CA7A60">
            <w:pPr>
              <w:rPr>
                <w:rFonts w:ascii="Raleway" w:hAnsi="Raleway"/>
              </w:rPr>
            </w:pPr>
          </w:p>
          <w:p w14:paraId="702F7074" w14:textId="54A1C256" w:rsidR="002A3C23" w:rsidRPr="00227498" w:rsidRDefault="002A3C23" w:rsidP="00CA7A60">
            <w:pPr>
              <w:rPr>
                <w:rFonts w:ascii="Raleway" w:hAnsi="Raleway"/>
              </w:rPr>
            </w:pPr>
          </w:p>
        </w:tc>
      </w:tr>
      <w:tr w:rsidR="00DB5495" w:rsidRPr="00227498" w14:paraId="76B7C7E3" w14:textId="77777777" w:rsidTr="00653AE5">
        <w:trPr>
          <w:trHeight w:val="517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72BDCEE9" w14:textId="64AC6E5F" w:rsidR="00DB5495" w:rsidRPr="008A2431" w:rsidRDefault="008A2431" w:rsidP="008A2431">
            <w:pPr>
              <w:rPr>
                <w:rFonts w:ascii="Raleway" w:hAnsi="Raleway"/>
                <w:b/>
                <w:bCs/>
              </w:rPr>
            </w:pPr>
            <w:r w:rsidRPr="008A2431">
              <w:rPr>
                <w:rFonts w:ascii="Raleway" w:hAnsi="Raleway"/>
                <w:b/>
                <w:bCs/>
              </w:rPr>
              <w:t>Expected Contribution (100 words)</w:t>
            </w:r>
          </w:p>
        </w:tc>
      </w:tr>
      <w:tr w:rsidR="00DB5495" w:rsidRPr="00227498" w14:paraId="799744A8" w14:textId="77777777" w:rsidTr="00653AE5">
        <w:trPr>
          <w:trHeight w:val="2253"/>
        </w:trPr>
        <w:tc>
          <w:tcPr>
            <w:tcW w:w="9782" w:type="dxa"/>
            <w:gridSpan w:val="4"/>
          </w:tcPr>
          <w:p w14:paraId="523FEDEB" w14:textId="77777777" w:rsidR="00DB5495" w:rsidRPr="00227498" w:rsidRDefault="00DB5495" w:rsidP="00CA7A60">
            <w:pPr>
              <w:rPr>
                <w:rFonts w:ascii="Raleway" w:hAnsi="Raleway"/>
              </w:rPr>
            </w:pPr>
          </w:p>
        </w:tc>
      </w:tr>
      <w:tr w:rsidR="00DB5495" w:rsidRPr="00227498" w14:paraId="2DDAB61A" w14:textId="77777777" w:rsidTr="00653AE5">
        <w:trPr>
          <w:trHeight w:val="556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031092C1" w14:textId="556F0729" w:rsidR="00DB5495" w:rsidRPr="007862B7" w:rsidRDefault="007862B7" w:rsidP="007862B7">
            <w:pPr>
              <w:rPr>
                <w:rFonts w:ascii="Raleway" w:hAnsi="Raleway"/>
                <w:b/>
                <w:bCs/>
              </w:rPr>
            </w:pPr>
            <w:r w:rsidRPr="007862B7">
              <w:rPr>
                <w:rFonts w:ascii="Raleway" w:hAnsi="Raleway"/>
                <w:b/>
                <w:bCs/>
              </w:rPr>
              <w:t>Ethics Course Completion Certificate</w:t>
            </w:r>
          </w:p>
        </w:tc>
      </w:tr>
      <w:tr w:rsidR="00DB5495" w:rsidRPr="00227498" w14:paraId="15A04DB6" w14:textId="77777777" w:rsidTr="00653AE5">
        <w:trPr>
          <w:trHeight w:val="3541"/>
        </w:trPr>
        <w:tc>
          <w:tcPr>
            <w:tcW w:w="9782" w:type="dxa"/>
            <w:gridSpan w:val="4"/>
          </w:tcPr>
          <w:p w14:paraId="30505A2D" w14:textId="77777777" w:rsidR="00DB5495" w:rsidRPr="00227498" w:rsidRDefault="00DB5495" w:rsidP="00CA7A60">
            <w:pPr>
              <w:rPr>
                <w:rFonts w:ascii="Raleway" w:hAnsi="Raleway"/>
              </w:rPr>
            </w:pPr>
          </w:p>
        </w:tc>
      </w:tr>
      <w:tr w:rsidR="007862B7" w:rsidRPr="00227498" w14:paraId="31221BBF" w14:textId="77777777" w:rsidTr="00653AE5">
        <w:trPr>
          <w:trHeight w:val="559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066378E8" w14:textId="0DDB477D" w:rsidR="007862B7" w:rsidRPr="00FE63B1" w:rsidRDefault="007921D1" w:rsidP="00FE63B1">
            <w:pPr>
              <w:rPr>
                <w:rFonts w:ascii="Raleway" w:hAnsi="Raleway"/>
                <w:b/>
                <w:bCs/>
              </w:rPr>
            </w:pPr>
            <w:r w:rsidRPr="00FE63B1">
              <w:rPr>
                <w:rFonts w:ascii="Raleway" w:hAnsi="Raleway"/>
                <w:b/>
                <w:bCs/>
              </w:rPr>
              <w:t xml:space="preserve">Stage1 Research Ethics </w:t>
            </w:r>
            <w:r w:rsidR="00FE63B1" w:rsidRPr="00FE63B1">
              <w:rPr>
                <w:rFonts w:ascii="Raleway" w:hAnsi="Raleway"/>
                <w:b/>
                <w:bCs/>
              </w:rPr>
              <w:t xml:space="preserve">Submission Evidence  </w:t>
            </w:r>
          </w:p>
        </w:tc>
      </w:tr>
      <w:tr w:rsidR="007862B7" w:rsidRPr="00227498" w14:paraId="0CBF3AD6" w14:textId="77777777" w:rsidTr="00653AE5">
        <w:trPr>
          <w:trHeight w:val="3529"/>
        </w:trPr>
        <w:tc>
          <w:tcPr>
            <w:tcW w:w="9782" w:type="dxa"/>
            <w:gridSpan w:val="4"/>
          </w:tcPr>
          <w:p w14:paraId="3671F8A2" w14:textId="77777777" w:rsidR="007862B7" w:rsidRDefault="007862B7" w:rsidP="00CA7A60">
            <w:pPr>
              <w:rPr>
                <w:rFonts w:ascii="Raleway" w:hAnsi="Raleway"/>
              </w:rPr>
            </w:pPr>
          </w:p>
          <w:p w14:paraId="63B30A18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50F05619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0DFBA1C5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1F210076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0EA448C6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477127E8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456C3357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3E4DAC81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55119CA3" w14:textId="77777777" w:rsidR="00D5378E" w:rsidRDefault="00D5378E" w:rsidP="00CA7A60">
            <w:pPr>
              <w:rPr>
                <w:rFonts w:ascii="Raleway" w:hAnsi="Raleway"/>
              </w:rPr>
            </w:pPr>
          </w:p>
          <w:p w14:paraId="06F554B4" w14:textId="44DFB438" w:rsidR="00D5378E" w:rsidRPr="00227498" w:rsidRDefault="00D5378E" w:rsidP="00CA7A60">
            <w:pPr>
              <w:rPr>
                <w:rFonts w:ascii="Raleway" w:hAnsi="Raleway"/>
              </w:rPr>
            </w:pPr>
          </w:p>
        </w:tc>
      </w:tr>
      <w:tr w:rsidR="007862B7" w:rsidRPr="00227498" w14:paraId="59B64AE7" w14:textId="77777777" w:rsidTr="00653AE5">
        <w:trPr>
          <w:trHeight w:val="422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153CD4A4" w14:textId="53C589DC" w:rsidR="007862B7" w:rsidRPr="00D5378E" w:rsidRDefault="00D5378E" w:rsidP="00D5378E">
            <w:pPr>
              <w:rPr>
                <w:rFonts w:ascii="Raleway" w:hAnsi="Raleway"/>
                <w:b/>
                <w:bCs/>
              </w:rPr>
            </w:pPr>
            <w:r w:rsidRPr="00D5378E">
              <w:rPr>
                <w:rFonts w:ascii="Raleway" w:hAnsi="Raleway"/>
                <w:b/>
                <w:bCs/>
                <w:lang w:val="en-US"/>
              </w:rPr>
              <w:lastRenderedPageBreak/>
              <w:t>Research Plan</w:t>
            </w:r>
          </w:p>
        </w:tc>
      </w:tr>
      <w:tr w:rsidR="00D5378E" w:rsidRPr="00227498" w14:paraId="0F2BCDFE" w14:textId="77777777" w:rsidTr="00653AE5">
        <w:tc>
          <w:tcPr>
            <w:tcW w:w="9782" w:type="dxa"/>
            <w:gridSpan w:val="4"/>
          </w:tcPr>
          <w:p w14:paraId="2B413B76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1E083107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2B63DC41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3B882B33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58B27C42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3FA7EE8C" w14:textId="4985ECC6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31D938C7" w14:textId="756403C1" w:rsidR="009B6499" w:rsidRDefault="009B6499" w:rsidP="00D5378E">
            <w:pPr>
              <w:rPr>
                <w:rFonts w:ascii="Raleway" w:hAnsi="Raleway"/>
                <w:lang w:val="en-US"/>
              </w:rPr>
            </w:pPr>
          </w:p>
          <w:p w14:paraId="18F0FEAC" w14:textId="7066D430" w:rsidR="009B6499" w:rsidRDefault="009B6499" w:rsidP="00D5378E">
            <w:pPr>
              <w:rPr>
                <w:rFonts w:ascii="Raleway" w:hAnsi="Raleway"/>
                <w:lang w:val="en-US"/>
              </w:rPr>
            </w:pPr>
          </w:p>
          <w:p w14:paraId="33E72F1F" w14:textId="47079180" w:rsidR="009B6499" w:rsidRDefault="009B6499" w:rsidP="00D5378E">
            <w:pPr>
              <w:rPr>
                <w:rFonts w:ascii="Raleway" w:hAnsi="Raleway"/>
                <w:lang w:val="en-US"/>
              </w:rPr>
            </w:pPr>
          </w:p>
          <w:p w14:paraId="0865C228" w14:textId="42D6262A" w:rsidR="009B6499" w:rsidRDefault="009B6499" w:rsidP="00D5378E">
            <w:pPr>
              <w:rPr>
                <w:rFonts w:ascii="Raleway" w:hAnsi="Raleway"/>
                <w:lang w:val="en-US"/>
              </w:rPr>
            </w:pPr>
          </w:p>
          <w:p w14:paraId="2C82E47D" w14:textId="348450F9" w:rsidR="009B6499" w:rsidRDefault="009B6499" w:rsidP="00D5378E">
            <w:pPr>
              <w:rPr>
                <w:rFonts w:ascii="Raleway" w:hAnsi="Raleway"/>
                <w:lang w:val="en-US"/>
              </w:rPr>
            </w:pPr>
          </w:p>
          <w:p w14:paraId="532337D3" w14:textId="77777777" w:rsidR="009B6499" w:rsidRDefault="009B6499" w:rsidP="00D5378E">
            <w:pPr>
              <w:rPr>
                <w:rFonts w:ascii="Raleway" w:hAnsi="Raleway"/>
                <w:lang w:val="en-US"/>
              </w:rPr>
            </w:pPr>
          </w:p>
          <w:p w14:paraId="03120B5C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51AB41CC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7C62A062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6696681B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2365711D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78FEF864" w14:textId="77777777" w:rsidR="00D5378E" w:rsidRDefault="00D5378E" w:rsidP="00D5378E">
            <w:pPr>
              <w:rPr>
                <w:rFonts w:ascii="Raleway" w:hAnsi="Raleway"/>
                <w:lang w:val="en-US"/>
              </w:rPr>
            </w:pPr>
          </w:p>
          <w:p w14:paraId="33C7B306" w14:textId="05B12C59" w:rsidR="00D5378E" w:rsidRPr="00D5378E" w:rsidRDefault="00D5378E" w:rsidP="00D5378E">
            <w:pPr>
              <w:rPr>
                <w:rFonts w:ascii="Raleway" w:hAnsi="Raleway"/>
                <w:lang w:val="en-US"/>
              </w:rPr>
            </w:pPr>
          </w:p>
        </w:tc>
      </w:tr>
      <w:tr w:rsidR="009B6499" w:rsidRPr="00227498" w14:paraId="2B366865" w14:textId="77777777" w:rsidTr="00820435">
        <w:trPr>
          <w:trHeight w:val="566"/>
        </w:trPr>
        <w:tc>
          <w:tcPr>
            <w:tcW w:w="9782" w:type="dxa"/>
            <w:gridSpan w:val="4"/>
            <w:shd w:val="clear" w:color="auto" w:fill="BFBFBF" w:themeFill="background1" w:themeFillShade="BF"/>
            <w:vAlign w:val="center"/>
          </w:tcPr>
          <w:p w14:paraId="6227C827" w14:textId="072F45A9" w:rsidR="009B6499" w:rsidRPr="00820435" w:rsidRDefault="004C0233" w:rsidP="00820435">
            <w:pPr>
              <w:rPr>
                <w:rFonts w:ascii="Raleway" w:hAnsi="Raleway"/>
                <w:b/>
                <w:bCs/>
                <w:lang w:val="en-US"/>
              </w:rPr>
            </w:pPr>
            <w:r w:rsidRPr="00820435">
              <w:rPr>
                <w:rFonts w:ascii="Raleway" w:hAnsi="Raleway"/>
                <w:b/>
                <w:bCs/>
                <w:lang w:val="en-US"/>
              </w:rPr>
              <w:t>Signed</w:t>
            </w:r>
            <w:r w:rsidR="00820435" w:rsidRPr="00820435">
              <w:rPr>
                <w:rFonts w:ascii="Raleway" w:hAnsi="Raleway"/>
                <w:b/>
                <w:bCs/>
                <w:lang w:val="en-US"/>
              </w:rPr>
              <w:t xml:space="preserve"> and approved by</w:t>
            </w:r>
            <w:r w:rsidRPr="00820435">
              <w:rPr>
                <w:rFonts w:ascii="Raleway" w:hAnsi="Raleway"/>
                <w:b/>
                <w:bCs/>
                <w:lang w:val="en-US"/>
              </w:rPr>
              <w:t>:</w:t>
            </w:r>
            <w:r w:rsidRPr="00820435">
              <w:rPr>
                <w:rFonts w:ascii="Raleway" w:hAnsi="Raleway"/>
                <w:b/>
                <w:bCs/>
                <w:lang w:val="en-US"/>
              </w:rPr>
              <w:tab/>
            </w:r>
          </w:p>
        </w:tc>
      </w:tr>
      <w:tr w:rsidR="00E35336" w:rsidRPr="00227498" w14:paraId="4FFF6FF1" w14:textId="77777777" w:rsidTr="00AD5CA5">
        <w:trPr>
          <w:trHeight w:val="546"/>
        </w:trPr>
        <w:tc>
          <w:tcPr>
            <w:tcW w:w="2831" w:type="dxa"/>
            <w:shd w:val="clear" w:color="auto" w:fill="BFBFBF" w:themeFill="background1" w:themeFillShade="BF"/>
            <w:vAlign w:val="center"/>
          </w:tcPr>
          <w:p w14:paraId="25BDC7D6" w14:textId="7D3BEC28" w:rsidR="00E35336" w:rsidRPr="00820435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  <w:r w:rsidRPr="00820435">
              <w:rPr>
                <w:rFonts w:ascii="Raleway" w:hAnsi="Raleway"/>
                <w:b/>
                <w:bCs/>
                <w:lang w:val="en-US"/>
              </w:rPr>
              <w:t xml:space="preserve">Academic </w:t>
            </w:r>
            <w:r w:rsidR="004E2F38">
              <w:rPr>
                <w:rFonts w:ascii="Raleway" w:hAnsi="Raleway"/>
                <w:b/>
                <w:bCs/>
                <w:lang w:val="en-US"/>
              </w:rPr>
              <w:t>S</w:t>
            </w:r>
            <w:r w:rsidRPr="00820435">
              <w:rPr>
                <w:rFonts w:ascii="Raleway" w:hAnsi="Raleway"/>
                <w:b/>
                <w:bCs/>
                <w:lang w:val="en-US"/>
              </w:rPr>
              <w:t>upervisor</w:t>
            </w:r>
            <w:r>
              <w:rPr>
                <w:rFonts w:ascii="Raleway" w:hAnsi="Raleway"/>
                <w:b/>
                <w:bCs/>
                <w:lang w:val="en-US"/>
              </w:rPr>
              <w:t xml:space="preserve"> Feedback:</w:t>
            </w:r>
          </w:p>
        </w:tc>
        <w:tc>
          <w:tcPr>
            <w:tcW w:w="6951" w:type="dxa"/>
            <w:gridSpan w:val="3"/>
            <w:vAlign w:val="center"/>
          </w:tcPr>
          <w:p w14:paraId="25212FF3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030C745E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11D01167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6C18566F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57D636C1" w14:textId="76386219" w:rsidR="00E35336" w:rsidRPr="00820435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</w:tc>
      </w:tr>
      <w:tr w:rsidR="00820435" w:rsidRPr="00227498" w14:paraId="6570B492" w14:textId="77777777" w:rsidTr="00820435">
        <w:trPr>
          <w:trHeight w:val="546"/>
        </w:trPr>
        <w:tc>
          <w:tcPr>
            <w:tcW w:w="2831" w:type="dxa"/>
            <w:shd w:val="clear" w:color="auto" w:fill="BFBFBF" w:themeFill="background1" w:themeFillShade="BF"/>
            <w:vAlign w:val="center"/>
          </w:tcPr>
          <w:p w14:paraId="15BD8766" w14:textId="68D1E70B" w:rsidR="00820435" w:rsidRPr="00820435" w:rsidRDefault="00820435" w:rsidP="00820435">
            <w:pPr>
              <w:rPr>
                <w:rFonts w:ascii="Raleway" w:hAnsi="Raleway"/>
                <w:b/>
                <w:bCs/>
                <w:lang w:val="en-US"/>
              </w:rPr>
            </w:pPr>
            <w:r w:rsidRPr="00820435">
              <w:rPr>
                <w:rFonts w:ascii="Raleway" w:hAnsi="Raleway"/>
                <w:b/>
                <w:bCs/>
                <w:lang w:val="en-US"/>
              </w:rPr>
              <w:t xml:space="preserve">Academic </w:t>
            </w:r>
            <w:r w:rsidR="004E2F38">
              <w:rPr>
                <w:rFonts w:ascii="Raleway" w:hAnsi="Raleway"/>
                <w:b/>
                <w:bCs/>
                <w:lang w:val="en-US"/>
              </w:rPr>
              <w:t>S</w:t>
            </w:r>
            <w:r w:rsidRPr="00820435">
              <w:rPr>
                <w:rFonts w:ascii="Raleway" w:hAnsi="Raleway"/>
                <w:b/>
                <w:bCs/>
                <w:lang w:val="en-US"/>
              </w:rPr>
              <w:t>upervisor</w:t>
            </w:r>
            <w:r w:rsidR="00E35336">
              <w:rPr>
                <w:rFonts w:ascii="Raleway" w:hAnsi="Raleway"/>
                <w:b/>
                <w:bCs/>
                <w:lang w:val="en-US"/>
              </w:rPr>
              <w:t xml:space="preserve"> signature </w:t>
            </w:r>
          </w:p>
        </w:tc>
        <w:tc>
          <w:tcPr>
            <w:tcW w:w="3475" w:type="dxa"/>
            <w:gridSpan w:val="2"/>
            <w:vAlign w:val="center"/>
          </w:tcPr>
          <w:p w14:paraId="28A81E85" w14:textId="77777777" w:rsidR="00820435" w:rsidRDefault="00820435" w:rsidP="00820435">
            <w:pPr>
              <w:rPr>
                <w:rFonts w:ascii="Raleway" w:hAnsi="Raleway"/>
                <w:lang w:val="en-US"/>
              </w:rPr>
            </w:pPr>
          </w:p>
        </w:tc>
        <w:tc>
          <w:tcPr>
            <w:tcW w:w="3476" w:type="dxa"/>
            <w:vAlign w:val="center"/>
          </w:tcPr>
          <w:p w14:paraId="4A421D73" w14:textId="4A52F886" w:rsidR="00820435" w:rsidRPr="00820435" w:rsidRDefault="00820435" w:rsidP="00820435">
            <w:pPr>
              <w:rPr>
                <w:rFonts w:ascii="Raleway" w:hAnsi="Raleway"/>
                <w:b/>
                <w:bCs/>
                <w:lang w:val="en-US"/>
              </w:rPr>
            </w:pPr>
            <w:r w:rsidRPr="00820435">
              <w:rPr>
                <w:rFonts w:ascii="Raleway" w:hAnsi="Raleway"/>
                <w:b/>
                <w:bCs/>
                <w:lang w:val="en-US"/>
              </w:rPr>
              <w:t xml:space="preserve">Date: </w:t>
            </w:r>
            <w:r>
              <w:rPr>
                <w:rFonts w:ascii="Raleway" w:hAnsi="Raleway"/>
                <w:b/>
                <w:bCs/>
                <w:lang w:val="en-US"/>
              </w:rPr>
              <w:t xml:space="preserve"> </w:t>
            </w:r>
          </w:p>
        </w:tc>
      </w:tr>
      <w:tr w:rsidR="00E35336" w:rsidRPr="00227498" w14:paraId="6106CEE1" w14:textId="77777777" w:rsidTr="007B7A3F">
        <w:trPr>
          <w:trHeight w:val="554"/>
        </w:trPr>
        <w:tc>
          <w:tcPr>
            <w:tcW w:w="2831" w:type="dxa"/>
            <w:shd w:val="clear" w:color="auto" w:fill="BFBFBF" w:themeFill="background1" w:themeFillShade="BF"/>
            <w:vAlign w:val="center"/>
          </w:tcPr>
          <w:p w14:paraId="47B623C9" w14:textId="0E230D95" w:rsidR="00E35336" w:rsidRPr="00227498" w:rsidRDefault="00E35336" w:rsidP="00820435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Placement Supervisor</w:t>
            </w:r>
            <w:r>
              <w:rPr>
                <w:rFonts w:ascii="Raleway" w:hAnsi="Raleway"/>
                <w:b/>
                <w:bCs/>
              </w:rPr>
              <w:t xml:space="preserve"> Feedback: </w:t>
            </w:r>
          </w:p>
        </w:tc>
        <w:tc>
          <w:tcPr>
            <w:tcW w:w="6951" w:type="dxa"/>
            <w:gridSpan w:val="3"/>
            <w:vAlign w:val="center"/>
          </w:tcPr>
          <w:p w14:paraId="5AE3B44A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4777343D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1EEAF4FC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46D21700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37615DBE" w14:textId="77777777" w:rsidR="00E35336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  <w:p w14:paraId="3FE22088" w14:textId="04C93E22" w:rsidR="00E35336" w:rsidRPr="00820435" w:rsidRDefault="00E35336" w:rsidP="00820435">
            <w:pPr>
              <w:rPr>
                <w:rFonts w:ascii="Raleway" w:hAnsi="Raleway"/>
                <w:b/>
                <w:bCs/>
                <w:lang w:val="en-US"/>
              </w:rPr>
            </w:pPr>
          </w:p>
        </w:tc>
      </w:tr>
      <w:tr w:rsidR="00820435" w:rsidRPr="00227498" w14:paraId="7BBBE6CC" w14:textId="77777777" w:rsidTr="00820435">
        <w:trPr>
          <w:trHeight w:val="554"/>
        </w:trPr>
        <w:tc>
          <w:tcPr>
            <w:tcW w:w="2831" w:type="dxa"/>
            <w:shd w:val="clear" w:color="auto" w:fill="BFBFBF" w:themeFill="background1" w:themeFillShade="BF"/>
            <w:vAlign w:val="center"/>
          </w:tcPr>
          <w:p w14:paraId="1C58BA40" w14:textId="77777777" w:rsidR="00820435" w:rsidRDefault="00820435" w:rsidP="00820435">
            <w:pPr>
              <w:rPr>
                <w:rFonts w:ascii="Raleway" w:hAnsi="Raleway"/>
                <w:b/>
                <w:bCs/>
              </w:rPr>
            </w:pPr>
            <w:r w:rsidRPr="00227498">
              <w:rPr>
                <w:rFonts w:ascii="Raleway" w:hAnsi="Raleway"/>
                <w:b/>
                <w:bCs/>
              </w:rPr>
              <w:t>Placement Supervisor</w:t>
            </w:r>
          </w:p>
          <w:p w14:paraId="62EEB3FD" w14:textId="12EDF6CE" w:rsidR="00190E8D" w:rsidRDefault="00190E8D" w:rsidP="00820435">
            <w:pPr>
              <w:rPr>
                <w:rFonts w:ascii="Raleway" w:hAnsi="Raleway"/>
                <w:lang w:val="en-US"/>
              </w:rPr>
            </w:pPr>
            <w:r>
              <w:rPr>
                <w:rFonts w:ascii="Raleway" w:hAnsi="Raleway"/>
                <w:b/>
                <w:bCs/>
                <w:lang w:val="en-US"/>
              </w:rPr>
              <w:t>signature</w:t>
            </w:r>
          </w:p>
        </w:tc>
        <w:tc>
          <w:tcPr>
            <w:tcW w:w="3475" w:type="dxa"/>
            <w:gridSpan w:val="2"/>
            <w:vAlign w:val="center"/>
          </w:tcPr>
          <w:p w14:paraId="32EB3F8A" w14:textId="77777777" w:rsidR="00820435" w:rsidRDefault="00820435" w:rsidP="00820435">
            <w:pPr>
              <w:rPr>
                <w:rFonts w:ascii="Raleway" w:hAnsi="Raleway"/>
                <w:lang w:val="en-US"/>
              </w:rPr>
            </w:pPr>
          </w:p>
        </w:tc>
        <w:tc>
          <w:tcPr>
            <w:tcW w:w="3476" w:type="dxa"/>
            <w:vAlign w:val="center"/>
          </w:tcPr>
          <w:p w14:paraId="7A7BD589" w14:textId="55E9D8CE" w:rsidR="00820435" w:rsidRPr="00820435" w:rsidRDefault="00820435" w:rsidP="00820435">
            <w:pPr>
              <w:rPr>
                <w:rFonts w:ascii="Raleway" w:hAnsi="Raleway"/>
                <w:b/>
                <w:bCs/>
                <w:lang w:val="en-US"/>
              </w:rPr>
            </w:pPr>
            <w:r w:rsidRPr="00820435">
              <w:rPr>
                <w:rFonts w:ascii="Raleway" w:hAnsi="Raleway"/>
                <w:b/>
                <w:bCs/>
                <w:lang w:val="en-US"/>
              </w:rPr>
              <w:t>Date:</w:t>
            </w:r>
          </w:p>
        </w:tc>
      </w:tr>
    </w:tbl>
    <w:p w14:paraId="6B2AC679" w14:textId="77777777" w:rsidR="00CA7A60" w:rsidRPr="00227498" w:rsidRDefault="00CA7A60" w:rsidP="00D5378E">
      <w:pPr>
        <w:rPr>
          <w:rFonts w:ascii="Raleway" w:hAnsi="Raleway"/>
        </w:rPr>
      </w:pPr>
    </w:p>
    <w:sectPr w:rsidR="00CA7A60" w:rsidRPr="00227498" w:rsidSect="009B649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leway">
    <w:altName w:val="Raleway"/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24BBD"/>
    <w:multiLevelType w:val="hybridMultilevel"/>
    <w:tmpl w:val="B3984DAC"/>
    <w:lvl w:ilvl="0" w:tplc="144288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E0E8B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AC29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9CE2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2EB3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3C76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28F2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98E7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629C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28103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zQ0NDI3N7e0NDNU0lEKTi0uzszPAykwrgUA3lB/mCwAAAA="/>
  </w:docVars>
  <w:rsids>
    <w:rsidRoot w:val="00CA7A60"/>
    <w:rsid w:val="000710E0"/>
    <w:rsid w:val="000E2696"/>
    <w:rsid w:val="00190E8D"/>
    <w:rsid w:val="001D65B6"/>
    <w:rsid w:val="00227498"/>
    <w:rsid w:val="002A3C23"/>
    <w:rsid w:val="002C22AD"/>
    <w:rsid w:val="002E3BA0"/>
    <w:rsid w:val="00403DF0"/>
    <w:rsid w:val="004C0233"/>
    <w:rsid w:val="004E2F38"/>
    <w:rsid w:val="005C1A12"/>
    <w:rsid w:val="005E6FFE"/>
    <w:rsid w:val="00653AE5"/>
    <w:rsid w:val="007862B7"/>
    <w:rsid w:val="007921D1"/>
    <w:rsid w:val="008135DC"/>
    <w:rsid w:val="00820435"/>
    <w:rsid w:val="008A2431"/>
    <w:rsid w:val="009B6499"/>
    <w:rsid w:val="00A26885"/>
    <w:rsid w:val="00BE50C3"/>
    <w:rsid w:val="00CA7A60"/>
    <w:rsid w:val="00CF7877"/>
    <w:rsid w:val="00D5378E"/>
    <w:rsid w:val="00DB5495"/>
    <w:rsid w:val="00E35336"/>
    <w:rsid w:val="00F23188"/>
    <w:rsid w:val="00F406AD"/>
    <w:rsid w:val="00FE6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7E166"/>
  <w15:chartTrackingRefBased/>
  <w15:docId w15:val="{C3927388-69A7-46D2-A663-FB2C62E49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7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40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381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50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3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9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8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827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166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tab-Dar-Oghaz, Mahdi</dc:creator>
  <cp:keywords/>
  <dc:description/>
  <cp:lastModifiedBy>Maktab Dar Oghaz, Mahdi</cp:lastModifiedBy>
  <cp:revision>28</cp:revision>
  <dcterms:created xsi:type="dcterms:W3CDTF">2022-04-20T22:56:00Z</dcterms:created>
  <dcterms:modified xsi:type="dcterms:W3CDTF">2023-05-14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a04f4ffce24524d7668e126e9969d1ccfd25495cb23b1508b73b0725948fcb</vt:lpwstr>
  </property>
</Properties>
</file>